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Xc78d4bc545bc2f3671133a1a6a60992e2f1dfec"/>
    <w:p>
      <w:pPr>
        <w:pStyle w:val="Heading1"/>
      </w:pPr>
      <w:r>
        <w:t xml:space="preserve">Internship Application Letter for Project Manager Position</w:t>
      </w:r>
    </w:p>
    <w:p>
      <w:pPr>
        <w:pStyle w:val="FirstParagraph"/>
      </w:pPr>
      <w:r>
        <w:t xml:space="preserve">Jasmine Chen</w:t>
      </w:r>
    </w:p>
    <w:p>
      <w:pPr>
        <w:pStyle w:val="BodyText"/>
      </w:pPr>
      <w:r>
        <w:t xml:space="preserve">123 Innovation Avenue, Los Angeles, CA 90001</w:t>
      </w:r>
    </w:p>
    <w:p>
      <w:pPr>
        <w:pStyle w:val="BodyText"/>
      </w:pPr>
      <w:r>
        <w:t xml:space="preserve">j.chen@email.com | (323) 555-7890 | linkedin.com/in/jasminechen</w:t>
      </w:r>
    </w:p>
    <w:bookmarkEnd w:id="20"/>
    <w:p>
      <w:pPr>
        <w:pStyle w:val="BodyText"/>
      </w:pPr>
      <w:r>
        <w:t xml:space="preserve">October 26, 2023</w:t>
      </w:r>
    </w:p>
    <w:p>
      <w:pPr>
        <w:pStyle w:val="BodyText"/>
      </w:pPr>
      <w:r>
        <w:t xml:space="preserve">Hiring Manager</w:t>
      </w:r>
    </w:p>
    <w:p>
      <w:pPr>
        <w:pStyle w:val="BodyText"/>
      </w:pPr>
      <w:r>
        <w:t xml:space="preserve">Horizon Dynamics Inc.</w:t>
      </w:r>
    </w:p>
    <w:p>
      <w:pPr>
        <w:pStyle w:val="BodyText"/>
      </w:pPr>
      <w:r>
        <w:t xml:space="preserve">456 Business Boulevard</w:t>
      </w:r>
    </w:p>
    <w:p>
      <w:pPr>
        <w:pStyle w:val="BodyText"/>
      </w:pPr>
      <w:r>
        <w:t xml:space="preserve">Los Angeles, CA 90017</w:t>
      </w:r>
    </w:p>
    <w:p>
      <w:pPr>
        <w:pStyle w:val="BodyText"/>
      </w:pPr>
      <w:r>
        <w:t xml:space="preserve">Dear Hiring Manager,</w:t>
      </w:r>
    </w:p>
    <w:p>
      <w:pPr>
        <w:pStyle w:val="BodyText"/>
      </w:pPr>
      <w:r>
        <w:t xml:space="preserve">As a dedicated and results-driven undergraduate student pursuing a Bachelor of Science in Project Management at the University of Southern California, I am writing to express my enthusiastic interest in the Project Manager Internship position at Horizon Dynamics Inc. This opportunity represents an exceptional alignment with my academic focus, professional aspirations, and deep commitment to contributing to Los Angeles' vibrant business ecosystem. My comprehensive understanding of project lifecycle management, coupled with hands-on experience in coordinating cross-functional initiatives within the dynamic landscape of United States Los Angeles, positions me to deliver immediate value during this critical internship period.</w:t>
      </w:r>
    </w:p>
    <w:p>
      <w:pPr>
        <w:pStyle w:val="BodyText"/>
      </w:pPr>
      <w:r>
        <w:t xml:space="preserve">The unique convergence of technological innovation and cultural diversity in Los Angeles has profoundly shaped my professional perspective. Having grown up in the heart of LA's creative sector, I've witnessed firsthand how successful project management drives progress across industries—from tech startups on Silicon Beach to major film productions and sustainable urban development initiatives. My academic curriculum at USC has equipped me with rigorous training in Agile methodologies, risk assessment frameworks, and stakeholder communication strategies specifically adapted for California's fast-paced business environment. Courses such as "Advanced Project Planning in Multicultural Contexts" and "Technology Integration Management" directly prepared me to navigate the complexities of managing projects within United States Los Angeles' diverse corporate landscape.</w:t>
      </w:r>
    </w:p>
    <w:p>
      <w:pPr>
        <w:pStyle w:val="BodyText"/>
      </w:pPr>
      <w:r>
        <w:t xml:space="preserve">My most relevant experience comes from my role as a Project Coordination Assistant at LA-based non-profit TechForward, where I supported a $500,000 community technology initiative serving 15+ underserved neighborhoods across Los Angeles County. This internship required me to develop detailed project schedules using Microsoft Project, facilitate weekly coordination meetings with city officials and community leaders, and implement real-time progress tracking systems. When a critical funding delay threatened the timeline for installing free Wi-Fi in South Central LA, I spearheaded a contingency plan that maintained 98% of the original project schedule through creative resource reallocation—a solution directly applicable to the fast-paced challenges faced by Horizon Dynamics in United States Los Angeles.</w:t>
      </w:r>
    </w:p>
    <w:p>
      <w:pPr>
        <w:pStyle w:val="BodyText"/>
      </w:pPr>
      <w:r>
        <w:t xml:space="preserve">I have also led three academic capstone projects that mirror the scope and complexity of your organization's work. For our "Smart Mobility Solutions" project, my team developed a transportation optimization model for LA Metro's new micro-transit pilot program, requiring extensive stakeholder interviews with city planners and community groups. This experience honed my ability to translate technical requirements into actionable project plans while maintaining sensitivity to Los Angeles' unique urban challenges—such as traffic congestion patterns in the 405 corridor or equitable access considerations in neighborhoods like Boyle Heights. My final presentation was selected for the USC Project Management Symposium, where I demonstrated how cultural intelligence enhances project outcomes in diverse environments like United States Los Angeles.</w:t>
      </w:r>
    </w:p>
    <w:p>
      <w:pPr>
        <w:pStyle w:val="BodyText"/>
      </w:pPr>
      <w:r>
        <w:t xml:space="preserve">What particularly excites me about Horizon Dynamics is your leadership in sustainable development projects across Southern California, including the recently completed green energy retrofit of downtown LA's historic Union Station. I've followed your work closely and admire how you integrate cutting-edge project management techniques with community impact—a philosophy that perfectly resonates with my own professional ethos. The opportunity to contribute to such meaningful initiatives while learning from your award-winning team would be a transformative experience for my development as a Project Manager in the United States Los Angeles market.</w:t>
      </w:r>
    </w:p>
    <w:p>
      <w:pPr>
        <w:pStyle w:val="BodyText"/>
      </w:pPr>
      <w:r>
        <w:t xml:space="preserve">Beyond technical competencies, I bring exceptional interpersonal skills refined through LA's multicultural environment. As a bilingual (English/Spanish) student leader at USC's Project Management Association, I organized workshops for 200+ students on navigating cross-cultural project teams—a skill critical for managing the diverse contractors and community partners common in Los Angeles-based projects. My ability to build consensus among stakeholders with varying priorities was recently demonstrated when mediating a conflict between two vendor teams on a student-run campus sustainability initiative, ensuring the project launched on schedule despite initial tensions.</w:t>
      </w:r>
    </w:p>
    <w:p>
      <w:pPr>
        <w:pStyle w:val="BodyText"/>
      </w:pPr>
      <w:r>
        <w:t xml:space="preserve">I am particularly drawn to this internship opportunity because it offers the rare combination of hands-on experience in Southern California's most innovative sector while being embedded within a company that values both technical excellence and community impact. Los Angeles represents not just a location but a living laboratory for project management—where every initiative must balance business objectives with cultural sensitivity, environmental responsibility, and social equity. As an aspiring Project Manager committed to shaping LA's future, I am eager to contribute my fresh perspective and dedicated work ethic while learning from Horizon Dynamics' industry-leading practices.</w:t>
      </w:r>
    </w:p>
    <w:p>
      <w:pPr>
        <w:pStyle w:val="BodyText"/>
      </w:pPr>
      <w:r>
        <w:t xml:space="preserve">My academic background in project management at USC has prepared me for the rigorous demands of this internship. I've consistently maintained a 3.8 GPA while completing relevant coursework including Project Management Professional (PMP) certification prep modules, and I'm certified in Scrum Fundamentals through the Scrum Alliance. I've also developed proficiency with industry-standard tools including Asana, Jira, and Tableau—software currently used by Horizon Dynamics' project teams based on my research into your workflow systems. This technical readiness ensures I can immediately contribute to your project portfolios without extensive training periods.</w:t>
      </w:r>
    </w:p>
    <w:p>
      <w:pPr>
        <w:pStyle w:val="BodyText"/>
      </w:pPr>
      <w:r>
        <w:t xml:space="preserve">Thank you for considering my application for the Project Manager Internship at Horizon Dynamics in United States Los Angeles. I am deeply passionate about contributing to the city's growth through exceptional project execution and would welcome the opportunity to discuss how my skills align with your team's needs. I have attached my resume for your review and am available for an interview at your earliest convenience.</w:t>
      </w:r>
    </w:p>
    <w:p>
      <w:pPr>
        <w:pStyle w:val="BodyText"/>
      </w:pPr>
      <w:r>
        <w:t xml:space="preserve">Sincerely,</w:t>
      </w:r>
      <w:r>
        <w:br/>
      </w:r>
      <w:r>
        <w:t xml:space="preserve">Jasmine 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5-12-08T04:39:15Z</dcterms:created>
  <dcterms:modified xsi:type="dcterms:W3CDTF">2025-12-08T04:39:15Z</dcterms:modified>
</cp:coreProperties>
</file>

<file path=docProps/custom.xml><?xml version="1.0" encoding="utf-8"?>
<Properties xmlns="http://schemas.openxmlformats.org/officeDocument/2006/custom-properties" xmlns:vt="http://schemas.openxmlformats.org/officeDocument/2006/docPropsVTypes"/>
</file>